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226405" w14:textId="5BA9B6DC" w:rsidR="00275366" w:rsidRPr="00275366" w:rsidRDefault="00275366" w:rsidP="00275366">
      <w:pPr>
        <w:pStyle w:val="Heading1"/>
      </w:pPr>
      <w:bookmarkStart w:id="0" w:name="employment-application"/>
      <w:r>
        <w:rPr>
          <w:b/>
          <w:bCs/>
          <w:noProof/>
        </w:rPr>
        <w:drawing>
          <wp:anchor distT="0" distB="0" distL="114300" distR="114300" simplePos="0" relativeHeight="251658240" behindDoc="0" locked="0" layoutInCell="1" allowOverlap="1" wp14:anchorId="18716E7E" wp14:editId="1025046E">
            <wp:simplePos x="0" y="0"/>
            <wp:positionH relativeFrom="column">
              <wp:posOffset>3060065</wp:posOffset>
            </wp:positionH>
            <wp:positionV relativeFrom="paragraph">
              <wp:posOffset>292100</wp:posOffset>
            </wp:positionV>
            <wp:extent cx="2883535" cy="850900"/>
            <wp:effectExtent l="0" t="0" r="0" b="0"/>
            <wp:wrapThrough wrapText="bothSides">
              <wp:wrapPolygon edited="0">
                <wp:start x="2854" y="0"/>
                <wp:lineTo x="2473" y="967"/>
                <wp:lineTo x="1522" y="4513"/>
                <wp:lineTo x="1237" y="7737"/>
                <wp:lineTo x="1332" y="9349"/>
                <wp:lineTo x="0" y="11928"/>
                <wp:lineTo x="0" y="21278"/>
                <wp:lineTo x="20168" y="21278"/>
                <wp:lineTo x="20168" y="15475"/>
                <wp:lineTo x="21500" y="6125"/>
                <wp:lineTo x="21500" y="4836"/>
                <wp:lineTo x="13985" y="0"/>
                <wp:lineTo x="2854" y="0"/>
              </wp:wrapPolygon>
            </wp:wrapThrough>
            <wp:docPr id="2105186699" name="Picture 1" descr="A black background with green and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186699" name="Picture 1" descr="A black background with green and blue text&#10;&#10;AI-generated content may be incorrect."/>
                    <pic:cNvPicPr/>
                  </pic:nvPicPr>
                  <pic:blipFill>
                    <a:blip r:embed="rId5" cstate="print">
                      <a:extLst>
                        <a:ext uri="{28A0092B-C50C-407E-A947-70E740481C1C}">
                          <a14:useLocalDpi xmlns:a14="http://schemas.microsoft.com/office/drawing/2010/main" val="0"/>
                        </a:ext>
                      </a:extLst>
                    </a:blip>
                    <a:stretch>
                      <a:fillRect/>
                    </a:stretch>
                  </pic:blipFill>
                  <pic:spPr>
                    <a:xfrm>
                      <a:off x="0" y="0"/>
                      <a:ext cx="2883535" cy="850900"/>
                    </a:xfrm>
                    <a:prstGeom prst="rect">
                      <a:avLst/>
                    </a:prstGeom>
                  </pic:spPr>
                </pic:pic>
              </a:graphicData>
            </a:graphic>
            <wp14:sizeRelH relativeFrom="page">
              <wp14:pctWidth>0</wp14:pctWidth>
            </wp14:sizeRelH>
            <wp14:sizeRelV relativeFrom="page">
              <wp14:pctHeight>0</wp14:pctHeight>
            </wp14:sizeRelV>
          </wp:anchor>
        </w:drawing>
      </w:r>
      <w:r w:rsidR="00000000">
        <w:t>Employment Application</w:t>
      </w:r>
    </w:p>
    <w:p w14:paraId="72C8C9E3" w14:textId="77777777" w:rsidR="00275366" w:rsidRDefault="00275366">
      <w:pPr>
        <w:pStyle w:val="BodyText"/>
        <w:rPr>
          <w:b/>
          <w:bCs/>
        </w:rPr>
      </w:pPr>
    </w:p>
    <w:p w14:paraId="1C8FC05A" w14:textId="7C94C7FA" w:rsidR="00D92C06" w:rsidRDefault="00000000">
      <w:pPr>
        <w:pStyle w:val="BodyText"/>
      </w:pPr>
      <w:r>
        <w:rPr>
          <w:b/>
          <w:bCs/>
        </w:rPr>
        <w:t>The Standard Lawn &amp; Landscaping</w:t>
      </w:r>
      <w:r>
        <w:br/>
        <w:t>📞 314-328-9511</w:t>
      </w:r>
      <w:r>
        <w:br/>
        <w:t>✉️ contactus@thestandardlawn.com</w:t>
      </w:r>
      <w:r>
        <w:br/>
        <w:t xml:space="preserve">🌐 thestandardlawnandlandscaping.com </w:t>
      </w:r>
      <w:r>
        <w:rPr>
          <w:b/>
          <w:bCs/>
        </w:rPr>
        <w:t>Lawn &amp; Landscaping Services</w:t>
      </w:r>
    </w:p>
    <w:p w14:paraId="51D3060D" w14:textId="77777777" w:rsidR="00D92C06" w:rsidRDefault="00000000">
      <w:pPr>
        <w:pStyle w:val="BodyText"/>
      </w:pPr>
      <w:r>
        <w:t>Thank you for your interest in joining our team. Please complete all sections of this application. Incomplete applications may delay consideration.</w:t>
      </w:r>
    </w:p>
    <w:p w14:paraId="279BF3E5" w14:textId="77777777" w:rsidR="00D92C06" w:rsidRDefault="009765D7">
      <w:r>
        <w:rPr>
          <w:noProof/>
        </w:rPr>
        <w:pict w14:anchorId="31A8BEBC">
          <v:rect id="_x0000_i1045" alt="" style="width:468pt;height:.05pt;mso-width-percent:0;mso-height-percent:0;mso-width-percent:0;mso-height-percent:0" o:hralign="center" o:hrstd="t" o:hr="t"/>
        </w:pict>
      </w:r>
    </w:p>
    <w:p w14:paraId="24E8637F" w14:textId="77777777" w:rsidR="00D92C06" w:rsidRDefault="00000000">
      <w:pPr>
        <w:pStyle w:val="Heading2"/>
      </w:pPr>
      <w:bookmarkStart w:id="1" w:name="position-applied-for-check-one"/>
      <w:r>
        <w:t>Position Applied For (check one)</w:t>
      </w:r>
    </w:p>
    <w:p w14:paraId="023DC7AC" w14:textId="77777777" w:rsidR="00D92C06" w:rsidRDefault="00000000">
      <w:pPr>
        <w:pStyle w:val="Compact"/>
        <w:numPr>
          <w:ilvl w:val="0"/>
          <w:numId w:val="2"/>
        </w:numPr>
      </w:pPr>
      <w:r>
        <w:t>Crew Member – Lawn &amp; Landscaping Services</w:t>
      </w:r>
    </w:p>
    <w:p w14:paraId="1721BE5F" w14:textId="77777777" w:rsidR="00D92C06" w:rsidRDefault="00000000">
      <w:pPr>
        <w:pStyle w:val="Compact"/>
        <w:numPr>
          <w:ilvl w:val="0"/>
          <w:numId w:val="3"/>
        </w:numPr>
      </w:pPr>
      <w:r>
        <w:t>Crew Leader – Lawn &amp; Landscaping Services</w:t>
      </w:r>
    </w:p>
    <w:p w14:paraId="0490EE6D" w14:textId="77777777" w:rsidR="00D92C06" w:rsidRDefault="00000000">
      <w:pPr>
        <w:pStyle w:val="Compact"/>
        <w:numPr>
          <w:ilvl w:val="0"/>
          <w:numId w:val="4"/>
        </w:numPr>
      </w:pPr>
      <w:r>
        <w:t>Equipment Maintenance Technician – Small Engines &amp; Equipment</w:t>
      </w:r>
    </w:p>
    <w:p w14:paraId="471780A6" w14:textId="77777777" w:rsidR="00D92C06" w:rsidRDefault="00000000">
      <w:pPr>
        <w:pStyle w:val="FirstParagraph"/>
      </w:pPr>
      <w:r>
        <w:rPr>
          <w:b/>
          <w:bCs/>
        </w:rPr>
        <w:t>Date Available to Start:</w:t>
      </w:r>
      <w:r>
        <w:t xml:space="preserve"> ____________________</w:t>
      </w:r>
    </w:p>
    <w:p w14:paraId="6BAF2ADB" w14:textId="07B22B18" w:rsidR="00D92C06" w:rsidRDefault="00000000">
      <w:pPr>
        <w:pStyle w:val="BodyText"/>
      </w:pPr>
      <w:r>
        <w:rPr>
          <w:b/>
          <w:bCs/>
        </w:rPr>
        <w:t>Desired Pay Rate (optional</w:t>
      </w:r>
      <w:r w:rsidR="00275366">
        <w:rPr>
          <w:b/>
          <w:bCs/>
        </w:rPr>
        <w:t xml:space="preserve"> salary or hourly</w:t>
      </w:r>
      <w:r>
        <w:rPr>
          <w:b/>
          <w:bCs/>
        </w:rPr>
        <w:t>)</w:t>
      </w:r>
      <w:r w:rsidR="00275366">
        <w:rPr>
          <w:b/>
          <w:bCs/>
        </w:rPr>
        <w:t xml:space="preserve"> (Full Time/Part-Time)</w:t>
      </w:r>
      <w:r>
        <w:rPr>
          <w:b/>
          <w:bCs/>
        </w:rPr>
        <w:t>:</w:t>
      </w:r>
      <w:r>
        <w:t xml:space="preserve"> ____________________</w:t>
      </w:r>
    </w:p>
    <w:p w14:paraId="3A0C097F" w14:textId="77777777" w:rsidR="00D92C06" w:rsidRDefault="009765D7">
      <w:r>
        <w:rPr>
          <w:noProof/>
        </w:rPr>
        <w:pict w14:anchorId="2C3DE32A">
          <v:rect id="_x0000_i1044" alt="" style="width:468pt;height:.05pt;mso-width-percent:0;mso-height-percent:0;mso-width-percent:0;mso-height-percent:0" o:hralign="center" o:hrstd="t" o:hr="t"/>
        </w:pict>
      </w:r>
    </w:p>
    <w:p w14:paraId="7AD52360" w14:textId="77777777" w:rsidR="00D92C06" w:rsidRDefault="00000000">
      <w:pPr>
        <w:pStyle w:val="Heading2"/>
      </w:pPr>
      <w:bookmarkStart w:id="2" w:name="applicant-information"/>
      <w:bookmarkEnd w:id="1"/>
      <w:r>
        <w:t>Applicant Information</w:t>
      </w:r>
    </w:p>
    <w:p w14:paraId="5DBB1CB3" w14:textId="77777777" w:rsidR="00D92C06" w:rsidRDefault="00000000">
      <w:pPr>
        <w:pStyle w:val="FirstParagraph"/>
      </w:pPr>
      <w:r>
        <w:rPr>
          <w:b/>
          <w:bCs/>
        </w:rPr>
        <w:t>Full Name:</w:t>
      </w:r>
      <w:r>
        <w:t xml:space="preserve"> ___________________________________________</w:t>
      </w:r>
    </w:p>
    <w:p w14:paraId="6E48DE8F" w14:textId="77777777" w:rsidR="00D92C06" w:rsidRDefault="00000000">
      <w:pPr>
        <w:pStyle w:val="BodyText"/>
      </w:pPr>
      <w:r>
        <w:rPr>
          <w:b/>
          <w:bCs/>
        </w:rPr>
        <w:t>Phone Number:</w:t>
      </w:r>
      <w:r>
        <w:t xml:space="preserve"> ____________________ </w:t>
      </w:r>
      <w:r>
        <w:rPr>
          <w:b/>
          <w:bCs/>
        </w:rPr>
        <w:t>Email:</w:t>
      </w:r>
      <w:r>
        <w:t xml:space="preserve"> _______________________________</w:t>
      </w:r>
    </w:p>
    <w:p w14:paraId="7C8F047D" w14:textId="77777777" w:rsidR="00D92C06" w:rsidRDefault="00000000">
      <w:pPr>
        <w:pStyle w:val="BodyText"/>
      </w:pPr>
      <w:r>
        <w:rPr>
          <w:b/>
          <w:bCs/>
        </w:rPr>
        <w:t>Address:</w:t>
      </w:r>
      <w:r>
        <w:t xml:space="preserve"> ______________________________________________________________________</w:t>
      </w:r>
    </w:p>
    <w:p w14:paraId="15AC2906" w14:textId="77777777" w:rsidR="00D92C06" w:rsidRDefault="00000000">
      <w:pPr>
        <w:pStyle w:val="BodyText"/>
      </w:pPr>
      <w:r>
        <w:rPr>
          <w:b/>
          <w:bCs/>
        </w:rPr>
        <w:t>City/State/ZIP:</w:t>
      </w:r>
      <w:r>
        <w:t xml:space="preserve"> ________________________________________________________________</w:t>
      </w:r>
    </w:p>
    <w:p w14:paraId="08AE772B" w14:textId="77777777" w:rsidR="00D92C06" w:rsidRDefault="00000000">
      <w:pPr>
        <w:pStyle w:val="BodyText"/>
      </w:pPr>
      <w:r>
        <w:rPr>
          <w:b/>
          <w:bCs/>
        </w:rPr>
        <w:t>Are you legally authorized to work in the U.S.?</w:t>
      </w:r>
      <w:r>
        <w:t xml:space="preserve"> ☐ Yes ☐ No</w:t>
      </w:r>
    </w:p>
    <w:p w14:paraId="281E51A3" w14:textId="77777777" w:rsidR="00D92C06" w:rsidRDefault="00000000">
      <w:pPr>
        <w:pStyle w:val="BodyText"/>
      </w:pPr>
      <w:r>
        <w:rPr>
          <w:b/>
          <w:bCs/>
        </w:rPr>
        <w:t>Are you at least 18 years of age?</w:t>
      </w:r>
      <w:r>
        <w:t xml:space="preserve"> ☐ Yes ☐ No</w:t>
      </w:r>
    </w:p>
    <w:p w14:paraId="2E2EA9B7" w14:textId="77777777" w:rsidR="00D92C06" w:rsidRDefault="00000000">
      <w:pPr>
        <w:pStyle w:val="BodyText"/>
      </w:pPr>
      <w:r>
        <w:rPr>
          <w:b/>
          <w:bCs/>
        </w:rPr>
        <w:t>Do you have reliable transportation to and from work?</w:t>
      </w:r>
      <w:r>
        <w:t xml:space="preserve"> ☐ Yes ☐ No</w:t>
      </w:r>
    </w:p>
    <w:p w14:paraId="4F31A09B" w14:textId="75B4B905" w:rsidR="00D92C06" w:rsidRDefault="00000000">
      <w:pPr>
        <w:pStyle w:val="BodyText"/>
      </w:pPr>
      <w:r>
        <w:rPr>
          <w:b/>
          <w:bCs/>
        </w:rPr>
        <w:t xml:space="preserve">Valid Driver’s License? ☐ Yes ☐ No </w:t>
      </w:r>
      <w:r>
        <w:t xml:space="preserve">License State: ________ </w:t>
      </w:r>
      <w:r>
        <w:rPr>
          <w:b/>
          <w:bCs/>
        </w:rPr>
        <w:t>Class:</w:t>
      </w:r>
      <w:r>
        <w:t xml:space="preserve"> ________</w:t>
      </w:r>
      <w:r w:rsidR="00275366">
        <w:t xml:space="preserve"> </w:t>
      </w:r>
      <w:r w:rsidR="00275366" w:rsidRPr="00275366">
        <w:rPr>
          <w:b/>
          <w:bCs/>
        </w:rPr>
        <w:t>Accident</w:t>
      </w:r>
      <w:r w:rsidR="00275366">
        <w:rPr>
          <w:b/>
          <w:bCs/>
        </w:rPr>
        <w:t>/Ticket</w:t>
      </w:r>
      <w:r w:rsidR="00275366" w:rsidRPr="00275366">
        <w:rPr>
          <w:b/>
          <w:bCs/>
        </w:rPr>
        <w:t xml:space="preserve"> History</w:t>
      </w:r>
      <w:r w:rsidR="00275366">
        <w:t xml:space="preserve">: </w:t>
      </w:r>
      <w:r w:rsidR="00275366">
        <w:rPr>
          <w:b/>
          <w:bCs/>
        </w:rPr>
        <w:t>☐ Yes ☐ No</w:t>
      </w:r>
      <w:r w:rsidR="00275366">
        <w:t xml:space="preserve">  Explain: ___________________________ </w:t>
      </w:r>
    </w:p>
    <w:p w14:paraId="57AC78B7" w14:textId="0E9FF1CE" w:rsidR="00275366" w:rsidRDefault="009765D7" w:rsidP="00275366">
      <w:r>
        <w:rPr>
          <w:noProof/>
        </w:rPr>
        <w:pict w14:anchorId="58D4B4C9">
          <v:rect id="_x0000_i1043" alt="" style="width:468pt;height:.05pt;mso-width-percent:0;mso-height-percent:0;mso-width-percent:0;mso-height-percent:0" o:hralign="center" o:hrstd="t" o:hr="t"/>
        </w:pict>
      </w:r>
      <w:bookmarkStart w:id="3" w:name="availability"/>
      <w:bookmarkEnd w:id="2"/>
    </w:p>
    <w:p w14:paraId="512E30D4" w14:textId="77777777" w:rsidR="00275366" w:rsidRDefault="00275366" w:rsidP="00275366"/>
    <w:p w14:paraId="022873E5" w14:textId="7CEAD2F8" w:rsidR="00D92C06" w:rsidRDefault="00000000">
      <w:pPr>
        <w:pStyle w:val="Heading2"/>
      </w:pPr>
      <w:r>
        <w:lastRenderedPageBreak/>
        <w:t>Availability</w:t>
      </w:r>
    </w:p>
    <w:p w14:paraId="64F2D734" w14:textId="77777777" w:rsidR="00D92C06" w:rsidRDefault="00000000">
      <w:pPr>
        <w:pStyle w:val="FirstParagraph"/>
      </w:pPr>
      <w:r>
        <w:rPr>
          <w:b/>
          <w:bCs/>
        </w:rPr>
        <w:t>Days Available:</w:t>
      </w:r>
      <w:r>
        <w:t xml:space="preserve"> ☐ Mon ☐ Tue ☐ Wed ☐ Thu ☐ Fri ☐ Sat ☐ Sun</w:t>
      </w:r>
    </w:p>
    <w:p w14:paraId="5336DCE1" w14:textId="77777777" w:rsidR="00D92C06" w:rsidRDefault="00000000">
      <w:pPr>
        <w:pStyle w:val="BodyText"/>
      </w:pPr>
      <w:r>
        <w:rPr>
          <w:b/>
          <w:bCs/>
        </w:rPr>
        <w:t>Hours Available:</w:t>
      </w:r>
      <w:r>
        <w:t xml:space="preserve"> _______________________________________________________________</w:t>
      </w:r>
    </w:p>
    <w:p w14:paraId="7AC47F4C" w14:textId="77777777" w:rsidR="00D92C06" w:rsidRDefault="00000000">
      <w:pPr>
        <w:pStyle w:val="BodyText"/>
      </w:pPr>
      <w:r>
        <w:rPr>
          <w:b/>
          <w:bCs/>
        </w:rPr>
        <w:t>Are you available for overtime during peak season?</w:t>
      </w:r>
      <w:r>
        <w:t xml:space="preserve"> ☐ Yes ☐ No</w:t>
      </w:r>
    </w:p>
    <w:p w14:paraId="5F548576" w14:textId="77777777" w:rsidR="00D92C06" w:rsidRDefault="009765D7">
      <w:r>
        <w:rPr>
          <w:noProof/>
        </w:rPr>
        <w:pict w14:anchorId="10D0E31A">
          <v:rect id="_x0000_i1042" alt="" style="width:468pt;height:.05pt;mso-width-percent:0;mso-height-percent:0;mso-width-percent:0;mso-height-percent:0" o:hralign="center" o:hrstd="t" o:hr="t"/>
        </w:pict>
      </w:r>
    </w:p>
    <w:p w14:paraId="4890EDA3" w14:textId="77777777" w:rsidR="00D92C06" w:rsidRDefault="00000000">
      <w:pPr>
        <w:pStyle w:val="Heading2"/>
      </w:pPr>
      <w:bookmarkStart w:id="4" w:name="experience-skills"/>
      <w:bookmarkEnd w:id="3"/>
      <w:r>
        <w:t>Experience &amp; Skills</w:t>
      </w:r>
    </w:p>
    <w:p w14:paraId="7AF96406" w14:textId="77777777" w:rsidR="00D92C06" w:rsidRDefault="00000000">
      <w:pPr>
        <w:pStyle w:val="FirstParagraph"/>
      </w:pPr>
      <w:r>
        <w:rPr>
          <w:b/>
          <w:bCs/>
        </w:rPr>
        <w:t>Do you have prior lawn or landscaping experience?</w:t>
      </w:r>
      <w:r>
        <w:t xml:space="preserve"> ☐ Yes ☐ No</w:t>
      </w:r>
    </w:p>
    <w:p w14:paraId="4C7F23E7" w14:textId="77777777" w:rsidR="00D92C06" w:rsidRDefault="00000000">
      <w:pPr>
        <w:pStyle w:val="BodyText"/>
      </w:pPr>
      <w:r>
        <w:t>If yes, please describe your experience (mowing, trimming, edging, mulching, planting, hardscapes, irrigation, etc.):</w:t>
      </w:r>
    </w:p>
    <w:p w14:paraId="44913A25" w14:textId="77777777" w:rsidR="00D92C06" w:rsidRDefault="009765D7">
      <w:r>
        <w:rPr>
          <w:noProof/>
        </w:rPr>
        <w:pict w14:anchorId="3DE9D7A4">
          <v:rect id="_x0000_i1041" alt="" style="width:468pt;height:.05pt;mso-width-percent:0;mso-height-percent:0;mso-width-percent:0;mso-height-percent:0" o:hralign="center" o:hrstd="t" o:hr="t"/>
        </w:pict>
      </w:r>
    </w:p>
    <w:p w14:paraId="1270867E" w14:textId="77777777" w:rsidR="00D92C06" w:rsidRDefault="009765D7">
      <w:r>
        <w:rPr>
          <w:noProof/>
        </w:rPr>
        <w:pict w14:anchorId="5DE84AE2">
          <v:rect id="_x0000_i1040" alt="" style="width:468pt;height:.05pt;mso-width-percent:0;mso-height-percent:0;mso-width-percent:0;mso-height-percent:0" o:hralign="center" o:hrstd="t" o:hr="t"/>
        </w:pict>
      </w:r>
    </w:p>
    <w:p w14:paraId="01E45C94" w14:textId="3399559A" w:rsidR="00D92C06" w:rsidRDefault="00000000">
      <w:pPr>
        <w:pStyle w:val="FirstParagraph"/>
      </w:pPr>
      <w:r>
        <w:rPr>
          <w:b/>
          <w:bCs/>
        </w:rPr>
        <w:t>Equipment Experience (check all that apply):</w:t>
      </w:r>
      <w:r>
        <w:t xml:space="preserve"> - ☐ Push Mower</w:t>
      </w:r>
      <w:r w:rsidR="00275366">
        <w:t>s</w:t>
      </w:r>
      <w:r>
        <w:t xml:space="preserve"> - ☐ </w:t>
      </w:r>
      <w:r w:rsidR="00275366">
        <w:t>Stander</w:t>
      </w:r>
      <w:r>
        <w:t xml:space="preserve"> Mower</w:t>
      </w:r>
      <w:r w:rsidR="00275366">
        <w:t>s</w:t>
      </w:r>
      <w:r>
        <w:t xml:space="preserve"> - ☐ String Trimmer</w:t>
      </w:r>
      <w:r w:rsidR="00275366">
        <w:t>s</w:t>
      </w:r>
      <w:r>
        <w:t xml:space="preserve"> - ☐ Edger</w:t>
      </w:r>
      <w:r w:rsidR="00275366">
        <w:t>s</w:t>
      </w:r>
      <w:r>
        <w:t xml:space="preserve"> - ☐ Blower</w:t>
      </w:r>
      <w:r w:rsidR="00275366">
        <w:t>s</w:t>
      </w:r>
      <w:r>
        <w:t xml:space="preserve"> - ☐ Hedge Trimmer</w:t>
      </w:r>
      <w:r w:rsidR="00275366">
        <w:t>s</w:t>
      </w:r>
      <w:r>
        <w:t xml:space="preserve"> - ☐ Chainsaw</w:t>
      </w:r>
      <w:r w:rsidR="00275366">
        <w:t>s</w:t>
      </w:r>
      <w:r>
        <w:t xml:space="preserve"> - ☐ Skid Steer / Mini Loader - ☐ </w:t>
      </w:r>
      <w:r w:rsidR="00275366">
        <w:t xml:space="preserve"> Debris Loader - </w:t>
      </w:r>
      <w:r w:rsidR="00275366">
        <w:t xml:space="preserve">☐ </w:t>
      </w:r>
      <w:r>
        <w:t>Other: _______________________________</w:t>
      </w:r>
    </w:p>
    <w:p w14:paraId="30C05436" w14:textId="1514541A" w:rsidR="00D92C06" w:rsidRDefault="00000000">
      <w:pPr>
        <w:pStyle w:val="BodyText"/>
      </w:pPr>
      <w:r>
        <w:rPr>
          <w:b/>
          <w:bCs/>
        </w:rPr>
        <w:t>Are you able to safely pull a trailer</w:t>
      </w:r>
      <w:r w:rsidR="00275366">
        <w:rPr>
          <w:b/>
          <w:bCs/>
        </w:rPr>
        <w:t xml:space="preserve"> (Flatbed/Dump)</w:t>
      </w:r>
      <w:r>
        <w:rPr>
          <w:b/>
          <w:bCs/>
        </w:rPr>
        <w:t>?</w:t>
      </w:r>
      <w:r>
        <w:t xml:space="preserve"> ☐ Yes ☐ No</w:t>
      </w:r>
    </w:p>
    <w:p w14:paraId="25DD6C13" w14:textId="77777777" w:rsidR="00275366" w:rsidRDefault="00000000">
      <w:pPr>
        <w:pStyle w:val="BodyText"/>
      </w:pPr>
      <w:r>
        <w:rPr>
          <w:b/>
          <w:bCs/>
        </w:rPr>
        <w:t>Do you have experience plowing snow or performing snow removal services?</w:t>
      </w:r>
      <w:r>
        <w:t xml:space="preserve"> </w:t>
      </w:r>
    </w:p>
    <w:p w14:paraId="5D6B692B" w14:textId="47EB3858" w:rsidR="00D92C06" w:rsidRDefault="00000000">
      <w:pPr>
        <w:pStyle w:val="BodyText"/>
      </w:pPr>
      <w:r>
        <w:t>☐ Yes ☐ No</w:t>
      </w:r>
    </w:p>
    <w:p w14:paraId="7CAE8763" w14:textId="77777777" w:rsidR="00D92C06" w:rsidRDefault="009765D7">
      <w:r>
        <w:rPr>
          <w:noProof/>
        </w:rPr>
        <w:pict w14:anchorId="34091784">
          <v:rect id="_x0000_i1039" alt="" style="width:468pt;height:.05pt;mso-width-percent:0;mso-height-percent:0;mso-width-percent:0;mso-height-percent:0" o:hralign="center" o:hrstd="t" o:hr="t"/>
        </w:pict>
      </w:r>
    </w:p>
    <w:p w14:paraId="4E8CC8F7" w14:textId="77777777" w:rsidR="00D92C06" w:rsidRDefault="00000000">
      <w:pPr>
        <w:pStyle w:val="Heading2"/>
      </w:pPr>
      <w:bookmarkStart w:id="5" w:name="crew-leader-applicants-only"/>
      <w:bookmarkEnd w:id="4"/>
      <w:r>
        <w:t>Crew Leader Applicants Only</w:t>
      </w:r>
    </w:p>
    <w:p w14:paraId="0A068A12" w14:textId="77777777" w:rsidR="00D92C06" w:rsidRDefault="00000000">
      <w:pPr>
        <w:pStyle w:val="FirstParagraph"/>
      </w:pPr>
      <w:r>
        <w:t>(Complete this section if applying for Crew Leader)</w:t>
      </w:r>
    </w:p>
    <w:p w14:paraId="37EB7BF4" w14:textId="77777777" w:rsidR="00D92C06" w:rsidRDefault="00000000">
      <w:pPr>
        <w:pStyle w:val="BodyText"/>
      </w:pPr>
      <w:r>
        <w:rPr>
          <w:b/>
          <w:bCs/>
        </w:rPr>
        <w:t>Years of Supervisory or Leadership Experience:</w:t>
      </w:r>
      <w:r>
        <w:t xml:space="preserve"> _________________________________</w:t>
      </w:r>
    </w:p>
    <w:p w14:paraId="5FFF07F2" w14:textId="77777777" w:rsidR="00D92C06" w:rsidRDefault="00000000">
      <w:pPr>
        <w:pStyle w:val="BodyText"/>
      </w:pPr>
      <w:r>
        <w:rPr>
          <w:b/>
          <w:bCs/>
        </w:rPr>
        <w:t>Experience Leading Crews or Job Sites:</w:t>
      </w:r>
    </w:p>
    <w:p w14:paraId="55E0B39E" w14:textId="77777777" w:rsidR="00D92C06" w:rsidRDefault="009765D7">
      <w:r>
        <w:rPr>
          <w:noProof/>
        </w:rPr>
        <w:pict w14:anchorId="6C018F93">
          <v:rect id="_x0000_i1038" alt="" style="width:468pt;height:.05pt;mso-width-percent:0;mso-height-percent:0;mso-width-percent:0;mso-height-percent:0" o:hralign="center" o:hrstd="t" o:hr="t"/>
        </w:pict>
      </w:r>
    </w:p>
    <w:p w14:paraId="28579309" w14:textId="77777777" w:rsidR="00D92C06" w:rsidRDefault="009765D7">
      <w:r>
        <w:rPr>
          <w:noProof/>
        </w:rPr>
        <w:pict w14:anchorId="58B86DA9">
          <v:rect id="_x0000_i1037" alt="" style="width:468pt;height:.05pt;mso-width-percent:0;mso-height-percent:0;mso-width-percent:0;mso-height-percent:0" o:hralign="center" o:hrstd="t" o:hr="t"/>
        </w:pict>
      </w:r>
    </w:p>
    <w:p w14:paraId="42B0838E" w14:textId="77777777" w:rsidR="00D92C06" w:rsidRDefault="00000000">
      <w:pPr>
        <w:pStyle w:val="FirstParagraph"/>
      </w:pPr>
      <w:r>
        <w:rPr>
          <w:b/>
          <w:bCs/>
        </w:rPr>
        <w:t>Are you comfortable training new employees and communicating with clients?</w:t>
      </w:r>
      <w:r>
        <w:t xml:space="preserve"> ☐ Yes ☐ No</w:t>
      </w:r>
    </w:p>
    <w:p w14:paraId="08B3BCC6" w14:textId="77777777" w:rsidR="00D92C06" w:rsidRDefault="00000000">
      <w:pPr>
        <w:pStyle w:val="BodyText"/>
      </w:pPr>
      <w:r>
        <w:rPr>
          <w:b/>
          <w:bCs/>
        </w:rPr>
        <w:t>Do you have experience estimating jobs or managing schedules?</w:t>
      </w:r>
      <w:r>
        <w:t xml:space="preserve"> ☐ Yes ☐ No</w:t>
      </w:r>
    </w:p>
    <w:p w14:paraId="725DB7C4" w14:textId="77777777" w:rsidR="00D92C06" w:rsidRDefault="009765D7">
      <w:r>
        <w:rPr>
          <w:noProof/>
        </w:rPr>
        <w:pict w14:anchorId="0A34F347">
          <v:rect id="_x0000_i1036" alt="" style="width:468pt;height:.05pt;mso-width-percent:0;mso-height-percent:0;mso-width-percent:0;mso-height-percent:0" o:hralign="center" o:hrstd="t" o:hr="t"/>
        </w:pict>
      </w:r>
    </w:p>
    <w:p w14:paraId="105FD11E" w14:textId="77777777" w:rsidR="00D92C06" w:rsidRDefault="00000000">
      <w:pPr>
        <w:pStyle w:val="Heading2"/>
      </w:pPr>
      <w:bookmarkStart w:id="6" w:name="Xe333544eb452db4946b9fa7ad3f40abf1ec916c"/>
      <w:bookmarkEnd w:id="5"/>
      <w:r>
        <w:lastRenderedPageBreak/>
        <w:t>Equipment Maintenance Technician Applicants Only</w:t>
      </w:r>
    </w:p>
    <w:p w14:paraId="46E62990" w14:textId="77777777" w:rsidR="00D92C06" w:rsidRDefault="00000000">
      <w:pPr>
        <w:pStyle w:val="FirstParagraph"/>
      </w:pPr>
      <w:r>
        <w:t>(Complete this section if applying for Equipment Maintenance Technician)</w:t>
      </w:r>
    </w:p>
    <w:p w14:paraId="06D565F6" w14:textId="77777777" w:rsidR="00D92C06" w:rsidRDefault="00000000">
      <w:pPr>
        <w:pStyle w:val="BodyText"/>
      </w:pPr>
      <w:r>
        <w:rPr>
          <w:b/>
          <w:bCs/>
        </w:rPr>
        <w:t>Years of Small Engine or Equipment Maintenance Experience:</w:t>
      </w:r>
      <w:r>
        <w:t xml:space="preserve"> ______________________</w:t>
      </w:r>
    </w:p>
    <w:p w14:paraId="43B55061" w14:textId="7D135995" w:rsidR="00D92C06" w:rsidRDefault="00000000">
      <w:pPr>
        <w:pStyle w:val="BodyText"/>
      </w:pPr>
      <w:r>
        <w:rPr>
          <w:b/>
          <w:bCs/>
        </w:rPr>
        <w:t>Equipment You Have Experience Servicing (check all that apply):</w:t>
      </w:r>
      <w:r>
        <w:t xml:space="preserve"> - ☐ Push Mowers - ☐ </w:t>
      </w:r>
      <w:r w:rsidR="00275366">
        <w:t>Stander</w:t>
      </w:r>
      <w:r>
        <w:t xml:space="preserve"> Mowers - ☐ String Trimmers / Edgers - ☐ Blowers - ☐ Chainsaws - ☐ Skid Steer / Mini Loader - ☐ Trailers - ☐ Other: _______________________________</w:t>
      </w:r>
    </w:p>
    <w:p w14:paraId="1DD9740E" w14:textId="710292E4" w:rsidR="00D92C06" w:rsidRDefault="00000000">
      <w:pPr>
        <w:pStyle w:val="BodyText"/>
      </w:pPr>
      <w:r>
        <w:rPr>
          <w:b/>
          <w:bCs/>
        </w:rPr>
        <w:t>Types of Work Performed (check all that apply):</w:t>
      </w:r>
      <w:r>
        <w:t xml:space="preserve"> - ☐ Routine Maintenance (oil changes, blades, belts, filters) - ☐ Engine Diagnostics &amp; Repair - ☐ Electrical Systems - ☐ Hydraulics - ☐ Welding / Fabrication</w:t>
      </w:r>
      <w:r w:rsidR="00275366">
        <w:t xml:space="preserve"> - </w:t>
      </w:r>
      <w:r w:rsidR="00275366">
        <w:t>☐ Other: _______________________________</w:t>
      </w:r>
    </w:p>
    <w:p w14:paraId="0AA082D0" w14:textId="77777777" w:rsidR="00275366" w:rsidRDefault="00000000">
      <w:pPr>
        <w:pStyle w:val="BodyText"/>
      </w:pPr>
      <w:r>
        <w:rPr>
          <w:b/>
          <w:bCs/>
        </w:rPr>
        <w:t>Are you able to lift up to 100 lbs and work in shop and outdoor environments?</w:t>
      </w:r>
      <w:r>
        <w:t xml:space="preserve"> </w:t>
      </w:r>
    </w:p>
    <w:p w14:paraId="3A45F642" w14:textId="0ACA36AF" w:rsidR="00D92C06" w:rsidRDefault="00000000">
      <w:pPr>
        <w:pStyle w:val="BodyText"/>
      </w:pPr>
      <w:r>
        <w:t>☐ Yes ☐ No</w:t>
      </w:r>
    </w:p>
    <w:p w14:paraId="29050C28" w14:textId="77777777" w:rsidR="00D92C06" w:rsidRDefault="009765D7">
      <w:r>
        <w:rPr>
          <w:noProof/>
        </w:rPr>
        <w:pict w14:anchorId="4A708395">
          <v:rect id="_x0000_i1035" alt="" style="width:468pt;height:.05pt;mso-width-percent:0;mso-height-percent:0;mso-width-percent:0;mso-height-percent:0" o:hralign="center" o:hrstd="t" o:hr="t"/>
        </w:pict>
      </w:r>
    </w:p>
    <w:p w14:paraId="41B02DA0" w14:textId="77777777" w:rsidR="00D92C06" w:rsidRDefault="00000000">
      <w:pPr>
        <w:pStyle w:val="Heading2"/>
      </w:pPr>
      <w:bookmarkStart w:id="7" w:name="employment-history"/>
      <w:bookmarkEnd w:id="6"/>
      <w:r>
        <w:t>Employment History</w:t>
      </w:r>
    </w:p>
    <w:p w14:paraId="1ED33DD3" w14:textId="77777777" w:rsidR="00D92C06" w:rsidRDefault="00000000">
      <w:pPr>
        <w:pStyle w:val="FirstParagraph"/>
      </w:pPr>
      <w:r>
        <w:rPr>
          <w:b/>
          <w:bCs/>
        </w:rPr>
        <w:t>Most Recent Employer:</w:t>
      </w:r>
      <w:r>
        <w:t xml:space="preserve"> ___________________________________________________________</w:t>
      </w:r>
    </w:p>
    <w:p w14:paraId="28F7944E" w14:textId="77777777" w:rsidR="00D92C06" w:rsidRDefault="00000000">
      <w:pPr>
        <w:pStyle w:val="BodyText"/>
      </w:pPr>
      <w:r>
        <w:rPr>
          <w:b/>
          <w:bCs/>
        </w:rPr>
        <w:t>Job Title:</w:t>
      </w:r>
      <w:r>
        <w:t xml:space="preserve"> _______________________________ </w:t>
      </w:r>
      <w:r>
        <w:rPr>
          <w:b/>
          <w:bCs/>
        </w:rPr>
        <w:t>Dates Employed:</w:t>
      </w:r>
      <w:r>
        <w:t xml:space="preserve"> ________________</w:t>
      </w:r>
    </w:p>
    <w:p w14:paraId="3D014735" w14:textId="77777777" w:rsidR="00D92C06" w:rsidRDefault="00000000">
      <w:pPr>
        <w:pStyle w:val="BodyText"/>
      </w:pPr>
      <w:r>
        <w:rPr>
          <w:b/>
          <w:bCs/>
        </w:rPr>
        <w:t>Supervisor Name &amp; Phone:</w:t>
      </w:r>
      <w:r>
        <w:t xml:space="preserve"> _______________________________________________________</w:t>
      </w:r>
    </w:p>
    <w:p w14:paraId="7515920B" w14:textId="77777777" w:rsidR="00D92C06" w:rsidRDefault="00000000">
      <w:pPr>
        <w:pStyle w:val="BodyText"/>
      </w:pPr>
      <w:r>
        <w:rPr>
          <w:b/>
          <w:bCs/>
        </w:rPr>
        <w:t>Reason for Leaving:</w:t>
      </w:r>
      <w:r>
        <w:t xml:space="preserve"> ____________________________________________________________</w:t>
      </w:r>
    </w:p>
    <w:p w14:paraId="5790AF60" w14:textId="77777777" w:rsidR="00D92C06" w:rsidRDefault="009765D7">
      <w:r>
        <w:rPr>
          <w:noProof/>
        </w:rPr>
        <w:pict w14:anchorId="7EA7518F">
          <v:rect id="_x0000_i1034" alt="" style="width:468pt;height:.05pt;mso-width-percent:0;mso-height-percent:0;mso-width-percent:0;mso-height-percent:0" o:hralign="center" o:hrstd="t" o:hr="t"/>
        </w:pict>
      </w:r>
    </w:p>
    <w:p w14:paraId="64A4C79F" w14:textId="77777777" w:rsidR="00D92C06" w:rsidRDefault="00000000">
      <w:pPr>
        <w:pStyle w:val="Heading2"/>
      </w:pPr>
      <w:bookmarkStart w:id="8" w:name="references"/>
      <w:bookmarkEnd w:id="7"/>
      <w:r>
        <w:t>References</w:t>
      </w:r>
    </w:p>
    <w:p w14:paraId="208AFF1F" w14:textId="77777777" w:rsidR="00D92C06" w:rsidRDefault="00000000">
      <w:pPr>
        <w:pStyle w:val="FirstParagraph"/>
      </w:pPr>
      <w:r>
        <w:t>Please list two professional references.</w:t>
      </w:r>
    </w:p>
    <w:p w14:paraId="0F6A125E" w14:textId="77777777" w:rsidR="00D92C06" w:rsidRDefault="00000000">
      <w:pPr>
        <w:pStyle w:val="BodyText"/>
      </w:pPr>
      <w:r>
        <w:rPr>
          <w:b/>
          <w:bCs/>
        </w:rPr>
        <w:t>Name:</w:t>
      </w:r>
      <w:r>
        <w:t xml:space="preserve"> _______________________________ </w:t>
      </w:r>
      <w:r>
        <w:rPr>
          <w:b/>
          <w:bCs/>
        </w:rPr>
        <w:t>Phone:</w:t>
      </w:r>
      <w:r>
        <w:t xml:space="preserve"> _____________________________</w:t>
      </w:r>
    </w:p>
    <w:p w14:paraId="734F6C46" w14:textId="77777777" w:rsidR="00D92C06" w:rsidRDefault="00000000">
      <w:pPr>
        <w:pStyle w:val="BodyText"/>
      </w:pPr>
      <w:r>
        <w:rPr>
          <w:b/>
          <w:bCs/>
        </w:rPr>
        <w:t>Name:</w:t>
      </w:r>
      <w:r>
        <w:t xml:space="preserve"> _______________________________ </w:t>
      </w:r>
      <w:r>
        <w:rPr>
          <w:b/>
          <w:bCs/>
        </w:rPr>
        <w:t>Phone:</w:t>
      </w:r>
      <w:r>
        <w:t xml:space="preserve"> _____________________________</w:t>
      </w:r>
    </w:p>
    <w:p w14:paraId="48F9A840" w14:textId="77777777" w:rsidR="00D92C06" w:rsidRDefault="009765D7">
      <w:r>
        <w:rPr>
          <w:noProof/>
        </w:rPr>
        <w:pict w14:anchorId="08950962">
          <v:rect id="_x0000_i1033" alt="" style="width:468pt;height:.05pt;mso-width-percent:0;mso-height-percent:0;mso-width-percent:0;mso-height-percent:0" o:hralign="center" o:hrstd="t" o:hr="t"/>
        </w:pict>
      </w:r>
    </w:p>
    <w:p w14:paraId="2CB86B9A" w14:textId="77777777" w:rsidR="00D92C06" w:rsidRDefault="00000000">
      <w:pPr>
        <w:pStyle w:val="Heading2"/>
      </w:pPr>
      <w:bookmarkStart w:id="9" w:name="physical-requirements-work-conditions"/>
      <w:bookmarkEnd w:id="8"/>
      <w:r>
        <w:t>Physical Requirements &amp; Work Conditions</w:t>
      </w:r>
    </w:p>
    <w:p w14:paraId="3A04D04F" w14:textId="77777777" w:rsidR="00D92C06" w:rsidRDefault="00000000">
      <w:pPr>
        <w:pStyle w:val="FirstParagraph"/>
      </w:pPr>
      <w:r>
        <w:t>This position may require working outdoors in varying weather conditions and performing physical labor including lifting up to 100 lbs.</w:t>
      </w:r>
    </w:p>
    <w:p w14:paraId="65B8269C" w14:textId="77777777" w:rsidR="00D92C06" w:rsidRDefault="00000000">
      <w:pPr>
        <w:pStyle w:val="BodyText"/>
      </w:pPr>
      <w:r>
        <w:rPr>
          <w:b/>
          <w:bCs/>
        </w:rPr>
        <w:t>Are you able to meet these requirements with or without reasonable accommodation?</w:t>
      </w:r>
      <w:r>
        <w:t xml:space="preserve"> ☐ Yes ☐ No</w:t>
      </w:r>
    </w:p>
    <w:p w14:paraId="64AE2C8D" w14:textId="77777777" w:rsidR="00D92C06" w:rsidRDefault="009765D7">
      <w:r>
        <w:rPr>
          <w:noProof/>
        </w:rPr>
        <w:pict w14:anchorId="43C82319">
          <v:rect id="_x0000_i1032" alt="" style="width:468pt;height:.05pt;mso-width-percent:0;mso-height-percent:0;mso-width-percent:0;mso-height-percent:0" o:hralign="center" o:hrstd="t" o:hr="t"/>
        </w:pict>
      </w:r>
    </w:p>
    <w:p w14:paraId="08EFFD0F" w14:textId="77777777" w:rsidR="00D92C06" w:rsidRDefault="00000000">
      <w:pPr>
        <w:pStyle w:val="Heading2"/>
      </w:pPr>
      <w:bookmarkStart w:id="10" w:name="drug-free-workplace-policy"/>
      <w:bookmarkEnd w:id="9"/>
      <w:r>
        <w:lastRenderedPageBreak/>
        <w:t>Drug-Free Workplace Policy</w:t>
      </w:r>
    </w:p>
    <w:p w14:paraId="79CBE823" w14:textId="77777777" w:rsidR="00D92C06" w:rsidRDefault="00000000">
      <w:pPr>
        <w:pStyle w:val="FirstParagraph"/>
      </w:pPr>
      <w:r>
        <w:t>The Standard Lawn &amp; Landscaping is a drug-free workplace. The use, possession, distribution, or being under the influence of illegal drugs or alcohol during work hours or on company property is strictly prohibited.</w:t>
      </w:r>
    </w:p>
    <w:p w14:paraId="1E956FB1" w14:textId="77777777" w:rsidR="00D92C06" w:rsidRDefault="00000000">
      <w:pPr>
        <w:pStyle w:val="BodyText"/>
      </w:pPr>
      <w:r>
        <w:t>Employment may be contingent upon passing a pre-employment drug screening, and employees may be subject to random or reasonable-suspicion drug testing in accordance with applicable laws.</w:t>
      </w:r>
    </w:p>
    <w:p w14:paraId="65EA9F35" w14:textId="77777777" w:rsidR="00D92C06" w:rsidRDefault="00000000">
      <w:pPr>
        <w:pStyle w:val="BodyText"/>
      </w:pPr>
      <w:r>
        <w:rPr>
          <w:b/>
          <w:bCs/>
        </w:rPr>
        <w:t>Do you acknowledge and agree to comply with this drug-free workplace policy?</w:t>
      </w:r>
      <w:r>
        <w:t xml:space="preserve"> ☐ Yes ☐ No</w:t>
      </w:r>
    </w:p>
    <w:p w14:paraId="74EAA026" w14:textId="77777777" w:rsidR="00D92C06" w:rsidRDefault="009765D7">
      <w:r>
        <w:rPr>
          <w:noProof/>
        </w:rPr>
        <w:pict w14:anchorId="4972B6DC">
          <v:rect id="_x0000_i1031" alt="" style="width:468pt;height:.05pt;mso-width-percent:0;mso-height-percent:0;mso-width-percent:0;mso-height-percent:0" o:hralign="center" o:hrstd="t" o:hr="t"/>
        </w:pict>
      </w:r>
    </w:p>
    <w:p w14:paraId="680EC139" w14:textId="77777777" w:rsidR="00D92C06" w:rsidRDefault="00000000">
      <w:pPr>
        <w:pStyle w:val="Heading2"/>
      </w:pPr>
      <w:bookmarkStart w:id="11" w:name="equipment-use-damage-acknowledgement"/>
      <w:bookmarkEnd w:id="10"/>
      <w:r>
        <w:t>Equipment Use &amp; Damage Acknowledgement</w:t>
      </w:r>
    </w:p>
    <w:p w14:paraId="19178572" w14:textId="77777777" w:rsidR="00D92C06" w:rsidRDefault="00000000">
      <w:pPr>
        <w:pStyle w:val="FirstParagraph"/>
      </w:pPr>
      <w:r>
        <w:t>Employees may be required to operate company-owned vehicles, trailers, tools, and equipment. I understand that I am responsible for using all equipment safely, following company procedures, and immediately reporting any damage, malfunction, or safety concern to management.</w:t>
      </w:r>
    </w:p>
    <w:p w14:paraId="366722CF" w14:textId="77777777" w:rsidR="00D92C06" w:rsidRDefault="00000000">
      <w:pPr>
        <w:pStyle w:val="BodyText"/>
      </w:pPr>
      <w:r>
        <w:t>I acknowledge that failure to follow safety procedures, reckless operation, or failure to report damage may result in disciplinary action, up to and including termination, and may include financial responsibility to the extent permitted by law.</w:t>
      </w:r>
    </w:p>
    <w:p w14:paraId="2DAF221D" w14:textId="77777777" w:rsidR="00D92C06" w:rsidRDefault="00000000">
      <w:pPr>
        <w:pStyle w:val="BodyText"/>
      </w:pPr>
      <w:r>
        <w:rPr>
          <w:b/>
          <w:bCs/>
        </w:rPr>
        <w:t>Do you acknowledge and agree to comply with this equipment use and damage policy?</w:t>
      </w:r>
      <w:r>
        <w:t xml:space="preserve"> ☐ Yes ☐ No</w:t>
      </w:r>
    </w:p>
    <w:p w14:paraId="32BC6DE1" w14:textId="77777777" w:rsidR="00D92C06" w:rsidRDefault="009765D7">
      <w:r>
        <w:rPr>
          <w:noProof/>
        </w:rPr>
        <w:pict w14:anchorId="362C19C7">
          <v:rect id="_x0000_i1030" alt="" style="width:468pt;height:.05pt;mso-width-percent:0;mso-height-percent:0;mso-width-percent:0;mso-height-percent:0" o:hralign="center" o:hrstd="t" o:hr="t"/>
        </w:pict>
      </w:r>
    </w:p>
    <w:p w14:paraId="01D02530" w14:textId="77777777" w:rsidR="00D92C06" w:rsidRDefault="00000000">
      <w:pPr>
        <w:pStyle w:val="Heading2"/>
      </w:pPr>
      <w:bookmarkStart w:id="12" w:name="applicant-statement-signature"/>
      <w:bookmarkEnd w:id="11"/>
      <w:r>
        <w:t>Applicant Statement &amp; Signature</w:t>
      </w:r>
    </w:p>
    <w:p w14:paraId="292F4AC0" w14:textId="77777777" w:rsidR="00D92C06" w:rsidRDefault="00000000">
      <w:pPr>
        <w:pStyle w:val="FirstParagraph"/>
      </w:pPr>
      <w:r>
        <w:t>I certify that the information provided in this application is true and complete to the best of my knowledge. I understand that providing false information may result in disqualification or termination if employed.</w:t>
      </w:r>
    </w:p>
    <w:p w14:paraId="165376F4" w14:textId="77777777" w:rsidR="00D92C06" w:rsidRDefault="00000000">
      <w:pPr>
        <w:pStyle w:val="BodyText"/>
      </w:pPr>
      <w:r>
        <w:rPr>
          <w:b/>
          <w:bCs/>
        </w:rPr>
        <w:t>Applicant Signature:</w:t>
      </w:r>
      <w:r>
        <w:t xml:space="preserve"> ______________________________________ </w:t>
      </w:r>
      <w:r>
        <w:rPr>
          <w:b/>
          <w:bCs/>
        </w:rPr>
        <w:t>Date:</w:t>
      </w:r>
      <w:r>
        <w:t xml:space="preserve"> ___________</w:t>
      </w:r>
    </w:p>
    <w:p w14:paraId="6FC6726C" w14:textId="2B2080A3" w:rsidR="00275366" w:rsidRPr="00275366" w:rsidRDefault="009765D7" w:rsidP="00275366">
      <w:r>
        <w:rPr>
          <w:noProof/>
        </w:rPr>
        <w:pict w14:anchorId="249CCE94">
          <v:rect id="_x0000_i1029" alt="" style="width:468pt;height:.05pt;mso-width-percent:0;mso-height-percent:0;mso-width-percent:0;mso-height-percent:0" o:hralign="center" o:hrstd="t" o:hr="t"/>
        </w:pict>
      </w:r>
      <w:bookmarkStart w:id="13" w:name="X2670a2c05799022ad37ef9253c620959f91df77"/>
      <w:bookmarkEnd w:id="12"/>
    </w:p>
    <w:p w14:paraId="7F1E8340" w14:textId="35391480" w:rsidR="00D92C06" w:rsidRDefault="00000000">
      <w:pPr>
        <w:pStyle w:val="Heading2"/>
      </w:pPr>
      <w:r>
        <w:t>Position Variability &amp; Seasonal Work Disclaimer</w:t>
      </w:r>
    </w:p>
    <w:p w14:paraId="509E3B30" w14:textId="77777777" w:rsidR="00D92C06" w:rsidRDefault="00000000">
      <w:pPr>
        <w:pStyle w:val="FirstParagraph"/>
      </w:pPr>
      <w:r>
        <w:t>Work hours and duties for all positions are dependent on the amount of work sold and seasonal demand. The Standard Lawn &amp; Landscaping is typically busy from February through December, with approximately a six (6) week period each year where full-time services may be reduced.</w:t>
      </w:r>
    </w:p>
    <w:p w14:paraId="615193E6" w14:textId="77777777" w:rsidR="00D92C06" w:rsidRDefault="00000000">
      <w:pPr>
        <w:pStyle w:val="BodyText"/>
      </w:pPr>
      <w:r>
        <w:lastRenderedPageBreak/>
        <w:t>Employees are paid on a salary basis; therefore, there is no gap in pay during this period. There will be times during the year when employees may work overtime and times when they may not work full-time hours. In addition to lawn and landscaping services, the company also performs snow removal services during the winter season, and employees may be assigned snow-related duties based on experience, availability, and operational needs.</w:t>
      </w:r>
    </w:p>
    <w:p w14:paraId="11A3DB3D" w14:textId="77777777" w:rsidR="00D92C06" w:rsidRDefault="009765D7">
      <w:r>
        <w:rPr>
          <w:noProof/>
        </w:rPr>
        <w:pict w14:anchorId="3D11276B">
          <v:rect id="_x0000_i1028" alt="" style="width:468pt;height:.05pt;mso-width-percent:0;mso-height-percent:0;mso-width-percent:0;mso-height-percent:0" o:hralign="center" o:hrstd="t" o:hr="t"/>
        </w:pict>
      </w:r>
    </w:p>
    <w:p w14:paraId="561E703A" w14:textId="77777777" w:rsidR="00D92C06" w:rsidRDefault="00000000">
      <w:pPr>
        <w:pStyle w:val="Heading2"/>
      </w:pPr>
      <w:bookmarkStart w:id="14" w:name="job-summaries"/>
      <w:bookmarkEnd w:id="13"/>
      <w:r>
        <w:t>Job Summaries</w:t>
      </w:r>
    </w:p>
    <w:p w14:paraId="68C43C55" w14:textId="77777777" w:rsidR="00D92C06" w:rsidRDefault="00000000">
      <w:pPr>
        <w:pStyle w:val="Heading3"/>
      </w:pPr>
      <w:bookmarkStart w:id="15" w:name="crew-member-lawn-landscaping-services"/>
      <w:r>
        <w:t>Crew Member – Lawn &amp; Landscaping Services</w:t>
      </w:r>
    </w:p>
    <w:p w14:paraId="4B4B6BDC" w14:textId="77777777" w:rsidR="00D92C06" w:rsidRDefault="00000000">
      <w:pPr>
        <w:pStyle w:val="FirstParagraph"/>
      </w:pPr>
      <w:r>
        <w:t>Crew Members perform general lawn care and landscaping services including mowing, trimming, edging, blowing, mulching, planting, and clean-up. This role requires working outdoors in varying weather conditions, following instructions from crew leaders, maintaining equipment, and providing quality service to clients. Reliability, teamwork, and a strong work ethic are essential.</w:t>
      </w:r>
    </w:p>
    <w:p w14:paraId="2775AEBD" w14:textId="77777777" w:rsidR="00D92C06" w:rsidRDefault="009765D7">
      <w:r>
        <w:rPr>
          <w:noProof/>
        </w:rPr>
        <w:pict w14:anchorId="69FB3131">
          <v:rect id="_x0000_i1027" alt="" style="width:468pt;height:.05pt;mso-width-percent:0;mso-height-percent:0;mso-width-percent:0;mso-height-percent:0" o:hralign="center" o:hrstd="t" o:hr="t"/>
        </w:pict>
      </w:r>
    </w:p>
    <w:p w14:paraId="68BD5E00" w14:textId="77777777" w:rsidR="00D92C06" w:rsidRDefault="00000000">
      <w:pPr>
        <w:pStyle w:val="Heading3"/>
      </w:pPr>
      <w:bookmarkStart w:id="16" w:name="crew-leader-lawn-landscaping-services"/>
      <w:bookmarkEnd w:id="15"/>
      <w:r>
        <w:t>Crew Leader – Lawn &amp; Landscaping Services</w:t>
      </w:r>
    </w:p>
    <w:p w14:paraId="43CC21EE" w14:textId="77777777" w:rsidR="00D92C06" w:rsidRDefault="00000000">
      <w:pPr>
        <w:pStyle w:val="FirstParagraph"/>
      </w:pPr>
      <w:r>
        <w:t>Crew Leaders are responsible for leading and supervising a crew, ensuring job quality, safety, and efficiency at each job site. Duties include operating equipment, training crew members, communicating with clients, managing daily schedules, and ensuring work meets company standards. Crew Leaders must demonstrate leadership, accountability, and strong communication skills.</w:t>
      </w:r>
    </w:p>
    <w:p w14:paraId="093E91F0" w14:textId="77777777" w:rsidR="00D92C06" w:rsidRDefault="009765D7">
      <w:r>
        <w:rPr>
          <w:noProof/>
        </w:rPr>
        <w:pict w14:anchorId="7654E7FF">
          <v:rect id="_x0000_i1026" alt="" style="width:468pt;height:.05pt;mso-width-percent:0;mso-height-percent:0;mso-width-percent:0;mso-height-percent:0" o:hralign="center" o:hrstd="t" o:hr="t"/>
        </w:pict>
      </w:r>
    </w:p>
    <w:p w14:paraId="40715BEF" w14:textId="77777777" w:rsidR="00D92C06" w:rsidRDefault="00000000">
      <w:pPr>
        <w:pStyle w:val="Heading3"/>
      </w:pPr>
      <w:bookmarkStart w:id="17" w:name="X67221bafaa2cdf937512d7d4a45e4d86cb0a60e"/>
      <w:bookmarkEnd w:id="16"/>
      <w:r>
        <w:t>Equipment Maintenance Technician – Small Engines &amp; Equipment</w:t>
      </w:r>
    </w:p>
    <w:p w14:paraId="57E0BF0F" w14:textId="77777777" w:rsidR="00D92C06" w:rsidRDefault="00000000">
      <w:pPr>
        <w:pStyle w:val="FirstParagraph"/>
      </w:pPr>
      <w:r>
        <w:t>Equipment Maintenance Technicians are responsible for inspecting, maintaining, diagnosing, and repairing small engines and landscaping equipment. This includes routine maintenance, troubleshooting mechanical and electrical issues, and ensuring equipment is safe and operational. This role may involve both shop-based and outdoor work and requires mechanical aptitude, attention to detail, and the ability to lift up to 100 lbs.</w:t>
      </w:r>
    </w:p>
    <w:p w14:paraId="640E771E" w14:textId="77777777" w:rsidR="00D92C06" w:rsidRDefault="009765D7">
      <w:r>
        <w:rPr>
          <w:noProof/>
        </w:rPr>
        <w:pict w14:anchorId="290AD890">
          <v:rect id="_x0000_i1025" alt="" style="width:468pt;height:.05pt;mso-width-percent:0;mso-height-percent:0;mso-width-percent:0;mso-height-percent:0" o:hralign="center" o:hrstd="t" o:hr="t"/>
        </w:pict>
      </w:r>
    </w:p>
    <w:p w14:paraId="19FC9D7B" w14:textId="77777777" w:rsidR="00D92C06" w:rsidRDefault="00000000">
      <w:pPr>
        <w:pStyle w:val="FirstParagraph"/>
      </w:pPr>
      <w:r>
        <w:rPr>
          <w:i/>
          <w:iCs/>
        </w:rPr>
        <w:t>Lawn &amp; Landscaping Services is an equal opportunity employer.</w:t>
      </w:r>
      <w:bookmarkEnd w:id="0"/>
      <w:bookmarkEnd w:id="14"/>
      <w:bookmarkEnd w:id="17"/>
    </w:p>
    <w:sectPr w:rsidR="00D92C06">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140B78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2"/>
    <w:multiLevelType w:val="multilevel"/>
    <w:tmpl w:val="287EB4E2"/>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 w16cid:durableId="320352319">
    <w:abstractNumId w:val="0"/>
  </w:num>
  <w:num w:numId="2" w16cid:durableId="2122147075">
    <w:abstractNumId w:val="1"/>
  </w:num>
  <w:num w:numId="3" w16cid:durableId="10960840">
    <w:abstractNumId w:val="1"/>
  </w:num>
  <w:num w:numId="4" w16cid:durableId="21177452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D92C06"/>
    <w:rsid w:val="00275366"/>
    <w:rsid w:val="009765D7"/>
    <w:rsid w:val="009B7272"/>
    <w:rsid w:val="00D92C06"/>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49ADE"/>
  <w15:docId w15:val="{017BB947-2B80-9143-9C6E-DD6CCC80C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5</Pages>
  <Words>1153</Words>
  <Characters>6573</Characters>
  <Application>Microsoft Office Word</Application>
  <DocSecurity>0</DocSecurity>
  <Lines>54</Lines>
  <Paragraphs>15</Paragraphs>
  <ScaleCrop>false</ScaleCrop>
  <Company/>
  <LinksUpToDate>false</LinksUpToDate>
  <CharactersWithSpaces>7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ncenzo L. Piantanida</dc:creator>
  <cp:keywords/>
  <cp:lastModifiedBy>Vincenzo L. Piantanida</cp:lastModifiedBy>
  <cp:revision>2</cp:revision>
  <dcterms:created xsi:type="dcterms:W3CDTF">2026-02-08T20:15:00Z</dcterms:created>
  <dcterms:modified xsi:type="dcterms:W3CDTF">2026-02-08T20:15:00Z</dcterms:modified>
</cp:coreProperties>
</file>